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A2B5A" w:rsidRDefault="00272C20" w:rsidP="00E46F74">
      <w:pPr>
        <w:jc w:val="center"/>
      </w:pPr>
      <w:r w:rsidRPr="0037070F">
        <w:rPr>
          <w:noProof/>
        </w:rPr>
        <w:drawing>
          <wp:inline distT="0" distB="0" distL="0" distR="0">
            <wp:extent cx="4530725" cy="1815465"/>
            <wp:effectExtent l="0" t="0" r="0" b="0"/>
            <wp:docPr id="1" name="image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2B5A" w:rsidRDefault="00DA2B5A" w:rsidP="00E46F74">
      <w:pPr>
        <w:jc w:val="center"/>
      </w:pPr>
    </w:p>
    <w:p w:rsidR="00DA2B5A" w:rsidRDefault="00DA2B5A" w:rsidP="00E46F74">
      <w:pPr>
        <w:jc w:val="center"/>
      </w:pPr>
    </w:p>
    <w:p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DEPARTMENT OF</w:t>
      </w:r>
    </w:p>
    <w:p w:rsidR="00DA2B5A" w:rsidRDefault="00DA2B5A" w:rsidP="00E46F74">
      <w:pPr>
        <w:pStyle w:val="Heading1"/>
      </w:pPr>
      <w:r>
        <w:t>COMPUTER SCIENCE AND ENGINEERING</w:t>
      </w:r>
    </w:p>
    <w:p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:rsidR="00DA2B5A" w:rsidRDefault="00DA2B5A" w:rsidP="00E46F74">
      <w:pPr>
        <w:widowControl w:val="0"/>
        <w:spacing w:after="0" w:line="320" w:lineRule="auto"/>
        <w:ind w:right="-2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:rsidR="0099733F" w:rsidRDefault="0099733F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99733F">
        <w:rPr>
          <w:rFonts w:ascii="Times New Roman" w:eastAsia="Times New Roman" w:hAnsi="Times New Roman" w:cs="Times New Roman"/>
          <w:b/>
          <w:sz w:val="32"/>
          <w:szCs w:val="32"/>
        </w:rPr>
        <w:t>CS331P</w:t>
      </w:r>
    </w:p>
    <w:p w:rsidR="00DA2B5A" w:rsidRDefault="0099733F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99733F">
        <w:rPr>
          <w:rFonts w:ascii="Times New Roman" w:eastAsia="Times New Roman" w:hAnsi="Times New Roman" w:cs="Times New Roman"/>
          <w:b/>
          <w:sz w:val="32"/>
          <w:szCs w:val="32"/>
        </w:rPr>
        <w:t>Database Management Systems</w:t>
      </w:r>
    </w:p>
    <w:p w:rsidR="00DA2B5A" w:rsidRDefault="00DA2B5A" w:rsidP="00E46F74">
      <w:pPr>
        <w:widowControl w:val="0"/>
        <w:spacing w:after="0"/>
        <w:ind w:right="-2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DC76E7" w:rsidRDefault="00DA2B5A" w:rsidP="00E46F74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B. Tech – C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omputer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S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cience and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E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ngineering</w:t>
      </w:r>
    </w:p>
    <w:p w:rsidR="00DA2B5A" w:rsidRPr="00DC76E7" w:rsidRDefault="00784C51" w:rsidP="00E46F74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(A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rtificial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I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ntelligence and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M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achine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L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earning</w:t>
      </w:r>
      <w:r w:rsidR="00B9038A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)</w:t>
      </w:r>
    </w:p>
    <w:p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School of Engineering and Technology,</w:t>
      </w:r>
    </w:p>
    <w:p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CHRIST (Deemed to be University),</w:t>
      </w:r>
    </w:p>
    <w:p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Kumbalagodu, Bengaluru-560 074</w:t>
      </w:r>
    </w:p>
    <w:p w:rsidR="00DA2B5A" w:rsidRDefault="00DA2B5A" w:rsidP="00E46F74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8"/>
          <w:szCs w:val="28"/>
        </w:rPr>
        <w:t>November 2022</w:t>
      </w:r>
    </w:p>
    <w:p w:rsidR="00DA2B5A" w:rsidRDefault="00272C20" w:rsidP="00DA2B5A">
      <w:pPr>
        <w:jc w:val="center"/>
      </w:pPr>
      <w:r w:rsidRPr="0037070F">
        <w:rPr>
          <w:noProof/>
        </w:rPr>
        <w:lastRenderedPageBreak/>
        <w:drawing>
          <wp:inline distT="0" distB="0" distL="0" distR="0">
            <wp:extent cx="4530725" cy="1815465"/>
            <wp:effectExtent l="0" t="0" r="0" b="0"/>
            <wp:docPr id="2" name="image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2B5A" w:rsidRDefault="00DA2B5A" w:rsidP="00DA2B5A">
      <w:pPr>
        <w:widowControl w:val="0"/>
        <w:spacing w:after="0" w:line="600" w:lineRule="auto"/>
        <w:ind w:right="-20"/>
        <w:jc w:val="center"/>
        <w:rPr>
          <w:rFonts w:ascii="Century Schoolbook" w:eastAsia="Century Schoolbook" w:hAnsi="Century Schoolbook" w:cs="Century Schoolbook"/>
          <w:b/>
          <w:i/>
          <w:sz w:val="60"/>
          <w:szCs w:val="60"/>
        </w:rPr>
      </w:pPr>
      <w:r>
        <w:rPr>
          <w:rFonts w:ascii="Century Schoolbook" w:eastAsia="Century Schoolbook" w:hAnsi="Century Schoolbook" w:cs="Century Schoolbook"/>
          <w:b/>
          <w:i/>
          <w:sz w:val="60"/>
          <w:szCs w:val="60"/>
        </w:rPr>
        <w:t>Certificate</w:t>
      </w:r>
    </w:p>
    <w:p w:rsidR="00DA2B5A" w:rsidRDefault="00DA2B5A" w:rsidP="0099733F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This is to certify that</w:t>
      </w:r>
      <w:r w:rsidR="0099733F">
        <w:rPr>
          <w:rFonts w:ascii="Times New Roman" w:eastAsia="Times New Roman" w:hAnsi="Times New Roman" w:cs="Times New Roman"/>
          <w:i/>
          <w:sz w:val="24"/>
          <w:szCs w:val="24"/>
        </w:rPr>
        <w:t xml:space="preserve"> Ashvath S.P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has successfully completed the </w:t>
      </w:r>
      <w:r w:rsidRPr="0007300C">
        <w:rPr>
          <w:rFonts w:ascii="Times New Roman" w:eastAsia="Times New Roman" w:hAnsi="Times New Roman" w:cs="Times New Roman"/>
          <w:i/>
          <w:sz w:val="24"/>
          <w:szCs w:val="24"/>
        </w:rPr>
        <w:t xml:space="preserve">record </w:t>
      </w:r>
      <w:r w:rsidR="00057C8F" w:rsidRPr="0007300C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057C8F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 xml:space="preserve">/ Mini Project </w:t>
      </w:r>
      <w:r w:rsidR="00954283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>work</w:t>
      </w:r>
      <w:r w:rsidR="00205EB4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954283">
        <w:rPr>
          <w:rFonts w:ascii="Times New Roman" w:eastAsia="Times New Roman" w:hAnsi="Times New Roman" w:cs="Times New Roman"/>
          <w:i/>
          <w:sz w:val="24"/>
          <w:szCs w:val="24"/>
        </w:rPr>
        <w:t xml:space="preserve"> for </w:t>
      </w:r>
      <w:r w:rsidR="0099733F" w:rsidRPr="0099733F">
        <w:rPr>
          <w:rFonts w:ascii="Times New Roman" w:eastAsia="Times New Roman" w:hAnsi="Times New Roman" w:cs="Times New Roman"/>
          <w:i/>
          <w:sz w:val="24"/>
          <w:szCs w:val="24"/>
        </w:rPr>
        <w:t>CS331P</w:t>
      </w:r>
      <w:r w:rsidR="0099733F">
        <w:rPr>
          <w:rFonts w:ascii="Times New Roman" w:eastAsia="Times New Roman" w:hAnsi="Times New Roman" w:cs="Times New Roman"/>
          <w:i/>
          <w:sz w:val="24"/>
          <w:szCs w:val="24"/>
        </w:rPr>
        <w:t xml:space="preserve"> - </w:t>
      </w:r>
      <w:r w:rsidR="0099733F" w:rsidRPr="0099733F">
        <w:rPr>
          <w:rFonts w:ascii="Times New Roman" w:eastAsia="Times New Roman" w:hAnsi="Times New Roman" w:cs="Times New Roman"/>
          <w:i/>
          <w:sz w:val="24"/>
          <w:szCs w:val="24"/>
        </w:rPr>
        <w:t>Database Management Systems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in partial fulfillment for the award of Bachelor of Technology in Computer Science 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Engineering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 xml:space="preserve"> (</w:t>
      </w:r>
      <w:r w:rsidR="00784C51">
        <w:rPr>
          <w:rFonts w:ascii="Times New Roman" w:eastAsia="Times New Roman" w:hAnsi="Times New Roman" w:cs="Times New Roman"/>
          <w:i/>
          <w:sz w:val="24"/>
          <w:szCs w:val="24"/>
        </w:rPr>
        <w:t>Artificial Intelligence &amp; Machine Learning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during the year 2022-2023.</w:t>
      </w:r>
    </w:p>
    <w:p w:rsidR="00DA2B5A" w:rsidRDefault="00DA2B5A" w:rsidP="00DA2B5A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:rsidR="00DA2B5A" w:rsidRDefault="00DA2B5A" w:rsidP="00DA2B5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DA2B5A" w:rsidRDefault="00DA2B5A" w:rsidP="00DA2B5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HEAD OF </w:t>
      </w:r>
      <w:r w:rsidR="0096031D">
        <w:rPr>
          <w:rFonts w:ascii="Times New Roman" w:eastAsia="Times New Roman" w:hAnsi="Times New Roman" w:cs="Times New Roman"/>
          <w:b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EPARTMEN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FACULTY- IN CHARG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XAMINER 1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XAMINER 2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205EB4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m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Ashvath Suresh Babu Piriya </w:t>
      </w:r>
    </w:p>
    <w:p w:rsidR="00DA2B5A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gister No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2162014 </w:t>
      </w:r>
    </w:p>
    <w:p w:rsidR="00DA2B5A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amination Center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96031D">
        <w:rPr>
          <w:rFonts w:ascii="Times New Roman" w:eastAsia="Times New Roman" w:hAnsi="Times New Roman" w:cs="Times New Roman"/>
          <w:sz w:val="24"/>
          <w:szCs w:val="24"/>
        </w:rPr>
        <w:t xml:space="preserve"> SoET, CHRIST (Deemed to be University)</w:t>
      </w:r>
    </w:p>
    <w:p w:rsidR="00784C51" w:rsidRDefault="00DA2B5A">
      <w:r>
        <w:rPr>
          <w:rFonts w:ascii="Times New Roman" w:eastAsia="Times New Roman" w:hAnsi="Times New Roman" w:cs="Times New Roman"/>
          <w:sz w:val="24"/>
          <w:szCs w:val="24"/>
        </w:rPr>
        <w:t>Date of Examination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7300C" w:rsidRPr="0007300C">
        <w:rPr>
          <w:rFonts w:ascii="Times New Roman" w:eastAsia="Times New Roman" w:hAnsi="Times New Roman" w:cs="Times New Roman"/>
          <w:sz w:val="24"/>
          <w:szCs w:val="24"/>
        </w:rPr>
        <w:t>25/11/2022</w:t>
      </w:r>
    </w:p>
    <w:sectPr w:rsidR="00784C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B440F" w:rsidRDefault="00FB440F">
      <w:pPr>
        <w:spacing w:after="0" w:line="240" w:lineRule="auto"/>
      </w:pPr>
      <w:r>
        <w:separator/>
      </w:r>
    </w:p>
  </w:endnote>
  <w:endnote w:type="continuationSeparator" w:id="0">
    <w:p w:rsidR="00FB440F" w:rsidRDefault="00FB44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B440F" w:rsidRDefault="00FB440F">
      <w:pPr>
        <w:spacing w:after="0" w:line="240" w:lineRule="auto"/>
      </w:pPr>
      <w:r>
        <w:separator/>
      </w:r>
    </w:p>
  </w:footnote>
  <w:footnote w:type="continuationSeparator" w:id="0">
    <w:p w:rsidR="00FB440F" w:rsidRDefault="00FB440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jNDQ0MTA2NLExNLAyUdpeDU4uLM/DyQAqNaAIWtjGIsAAAA"/>
  </w:docVars>
  <w:rsids>
    <w:rsidRoot w:val="00DA2B5A"/>
    <w:rsid w:val="00057C8F"/>
    <w:rsid w:val="0007300C"/>
    <w:rsid w:val="000B6DBD"/>
    <w:rsid w:val="000E7488"/>
    <w:rsid w:val="00173B26"/>
    <w:rsid w:val="00203466"/>
    <w:rsid w:val="00205EB4"/>
    <w:rsid w:val="0024069C"/>
    <w:rsid w:val="00272C20"/>
    <w:rsid w:val="004338DD"/>
    <w:rsid w:val="004B6CF2"/>
    <w:rsid w:val="006E09EE"/>
    <w:rsid w:val="00784C51"/>
    <w:rsid w:val="007D7CD3"/>
    <w:rsid w:val="0095124E"/>
    <w:rsid w:val="00954283"/>
    <w:rsid w:val="0096031D"/>
    <w:rsid w:val="0099733F"/>
    <w:rsid w:val="00A62AC2"/>
    <w:rsid w:val="00B9038A"/>
    <w:rsid w:val="00D1704D"/>
    <w:rsid w:val="00D46597"/>
    <w:rsid w:val="00DA2B5A"/>
    <w:rsid w:val="00DC76E7"/>
    <w:rsid w:val="00E46F74"/>
    <w:rsid w:val="00FB4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F3A26A-1FFD-D34B-BB52-0860C1EC7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A2B5A"/>
    <w:pPr>
      <w:spacing w:after="200" w:line="276" w:lineRule="auto"/>
    </w:pPr>
    <w:rPr>
      <w:rFonts w:cs="Calibri"/>
      <w:color w:val="00000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6F74"/>
    <w:pPr>
      <w:keepNext/>
      <w:jc w:val="center"/>
      <w:outlineLvl w:val="0"/>
    </w:pPr>
    <w:rPr>
      <w:rFonts w:ascii="Times New Roman" w:eastAsia="Times New Roman" w:hAnsi="Times New Roman" w:cs="Times New Roman"/>
      <w:b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6F74"/>
    <w:rPr>
      <w:rFonts w:ascii="Times New Roman" w:eastAsia="Times New Roman" w:hAnsi="Times New Roman"/>
      <w:b/>
      <w:color w:val="00000A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RAKOTH</dc:creator>
  <cp:keywords/>
  <dc:description/>
  <cp:lastModifiedBy>2162014 ASHVATH SURESH BABU PIRIYA</cp:lastModifiedBy>
  <cp:revision>7</cp:revision>
  <dcterms:created xsi:type="dcterms:W3CDTF">2022-11-19T19:56:00Z</dcterms:created>
  <dcterms:modified xsi:type="dcterms:W3CDTF">2022-11-19T20:05:00Z</dcterms:modified>
</cp:coreProperties>
</file>